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B04C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DD1F30E" w:rsidR="007B4A91" w:rsidRDefault="00B93292">
      <w:pPr>
        <w:rPr>
          <w:sz w:val="28"/>
          <w:szCs w:val="28"/>
        </w:rPr>
      </w:pPr>
      <w:r>
        <w:rPr>
          <w:sz w:val="28"/>
          <w:szCs w:val="28"/>
        </w:rPr>
        <w:t>Ball</w:t>
      </w:r>
      <w:r w:rsidR="00067AA5">
        <w:rPr>
          <w:sz w:val="28"/>
          <w:szCs w:val="28"/>
        </w:rPr>
        <w:t>o</w:t>
      </w:r>
      <w:r>
        <w:rPr>
          <w:sz w:val="28"/>
          <w:szCs w:val="28"/>
        </w:rPr>
        <w:t xml:space="preserve">on game </w:t>
      </w:r>
    </w:p>
    <w:p w14:paraId="34A9E19B" w14:textId="77777777" w:rsidR="007B4A91" w:rsidRDefault="00FB04C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77777777" w:rsidR="007B4A91" w:rsidRDefault="00FB04C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053EA4EE" w14:textId="77777777" w:rsidR="00B93292" w:rsidRDefault="00B93292" w:rsidP="00B9329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the finish line 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77777777" w:rsidR="007B4A91" w:rsidRDefault="00FB04C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B13707" w14:textId="1FC7E73D" w:rsidR="00B93292" w:rsidRDefault="00B93292" w:rsidP="00B93292">
      <w:pPr>
        <w:ind w:left="360"/>
        <w:rPr>
          <w:sz w:val="28"/>
          <w:szCs w:val="28"/>
        </w:rPr>
      </w:pPr>
      <w:proofErr w:type="gramStart"/>
      <w:r>
        <w:rPr>
          <w:sz w:val="28"/>
          <w:szCs w:val="28"/>
        </w:rPr>
        <w:t>there</w:t>
      </w:r>
      <w:proofErr w:type="gramEnd"/>
      <w:r>
        <w:rPr>
          <w:sz w:val="28"/>
          <w:szCs w:val="28"/>
        </w:rPr>
        <w:t xml:space="preserve"> is a race in the town and winner </w:t>
      </w:r>
      <w:r w:rsidR="00AC5607">
        <w:rPr>
          <w:sz w:val="28"/>
          <w:szCs w:val="28"/>
        </w:rPr>
        <w:t>get</w:t>
      </w:r>
      <w:r>
        <w:rPr>
          <w:sz w:val="28"/>
          <w:szCs w:val="28"/>
        </w:rPr>
        <w:t xml:space="preserve">s a trophy 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B04C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B04C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 w:rsidTr="00AC5607">
        <w:trPr>
          <w:trHeight w:val="807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5F0B794" w:rsidR="007B4A91" w:rsidRDefault="006520D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eed boos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664144" w:rsidR="007B4A91" w:rsidRDefault="006520D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speed of ball</w:t>
            </w:r>
            <w:r w:rsidR="00067AA5">
              <w:rPr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o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AC5607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7FDB385" w:rsidR="00AC5607" w:rsidRP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3C53E3E" w:rsidR="00AC5607" w:rsidRDefault="00AC5607" w:rsidP="00AC5607">
            <w:pPr>
              <w:widowControl w:val="0"/>
              <w:tabs>
                <w:tab w:val="left" w:pos="825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low the ball</w:t>
            </w:r>
            <w:r w:rsidR="00FB04CA">
              <w:rPr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on down</w:t>
            </w:r>
          </w:p>
        </w:tc>
      </w:tr>
      <w:tr w:rsidR="00AC5607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84D9521" w:rsidR="00AC5607" w:rsidRDefault="006520D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ilding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0F1CF87" w:rsidR="00AC5607" w:rsidRDefault="006520D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ces the ball</w:t>
            </w:r>
            <w:r w:rsidR="00FB04CA">
              <w:rPr>
                <w:sz w:val="28"/>
                <w:szCs w:val="28"/>
              </w:rPr>
              <w:t>o</w:t>
            </w:r>
            <w:bookmarkStart w:id="0" w:name="_GoBack"/>
            <w:bookmarkEnd w:id="0"/>
            <w:r>
              <w:rPr>
                <w:sz w:val="28"/>
                <w:szCs w:val="28"/>
              </w:rPr>
              <w:t xml:space="preserve">on to stay up </w:t>
            </w:r>
          </w:p>
        </w:tc>
      </w:tr>
      <w:tr w:rsidR="00AC5607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C5607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C5607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C5607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C5607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C5607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AC5607" w:rsidRDefault="00AC560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8395A98" w:rsidR="007B4A91" w:rsidRDefault="0088467F">
      <w:pPr>
        <w:rPr>
          <w:sz w:val="28"/>
          <w:szCs w:val="28"/>
        </w:rPr>
      </w:pPr>
      <w:r>
        <w:t xml:space="preserve">Something </w:t>
      </w:r>
      <w:proofErr w:type="gramStart"/>
      <w:r>
        <w:t>like</w:t>
      </w:r>
      <w:proofErr w:type="gramEnd"/>
      <w:r>
        <w:t xml:space="preserve"> the t-</w:t>
      </w:r>
      <w:proofErr w:type="spellStart"/>
      <w:r>
        <w:t>rex</w:t>
      </w:r>
      <w:proofErr w:type="spellEnd"/>
      <w:r>
        <w:t xml:space="preserve"> game</w:t>
      </w:r>
    </w:p>
    <w:p w14:paraId="2C39E5BE" w14:textId="77777777" w:rsidR="007B4A91" w:rsidRDefault="00FB04CA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FB04CA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FB04CA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51D03C0" w:rsidR="007B4A91" w:rsidRDefault="00AC5607">
      <w:pPr>
        <w:rPr>
          <w:sz w:val="28"/>
          <w:szCs w:val="28"/>
        </w:rPr>
      </w:pPr>
      <w:r>
        <w:t>The more you play it t</w:t>
      </w:r>
      <w:r w:rsidR="006520D4">
        <w:t xml:space="preserve">he faster it gets </w:t>
      </w:r>
      <w:r w:rsidR="00FB04CA">
        <w:pict w14:anchorId="49CF2C3B">
          <v:rect id="_x0000_i1034" style="width:0;height:1.5pt" o:hralign="center" o:hrstd="t" o:hr="t" fillcolor="#a0a0a0" stroked="f"/>
        </w:pict>
      </w:r>
      <w:r w:rsidR="00FB04CA">
        <w:lastRenderedPageBreak/>
        <w:pict w14:anchorId="2BE0C1BB">
          <v:rect id="_x0000_i1035" style="width:0;height:1.5pt" o:hralign="center" o:hrstd="t" o:hr="t" fillcolor="#a0a0a0" stroked="f"/>
        </w:pict>
      </w:r>
      <w:r w:rsidR="00FB04CA"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7AA5"/>
    <w:rsid w:val="00556965"/>
    <w:rsid w:val="006520D4"/>
    <w:rsid w:val="007B4A91"/>
    <w:rsid w:val="0088467F"/>
    <w:rsid w:val="00AC5607"/>
    <w:rsid w:val="00B93292"/>
    <w:rsid w:val="00FB0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dhir</dc:creator>
  <cp:lastModifiedBy>Sudhir</cp:lastModifiedBy>
  <cp:revision>4</cp:revision>
  <dcterms:created xsi:type="dcterms:W3CDTF">2021-07-21T15:08:00Z</dcterms:created>
  <dcterms:modified xsi:type="dcterms:W3CDTF">2021-07-21T15:11:00Z</dcterms:modified>
</cp:coreProperties>
</file>